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Shena Peter</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hen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Peter</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4 Forestway Ct. Buffalo Grove, IL, USA 60089</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Shenastanley530@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12245002138</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Selen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30/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8/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